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10f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18a1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ab21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1a53c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51912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35c61ef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287da5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fc618e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4:51:58Z</dcterms:created>
  <dcterms:modified xsi:type="dcterms:W3CDTF">2021-12-27T14:51:58Z</dcterms:modified>
</cp:coreProperties>
</file>